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B344D2" w14:textId="301D7F51" w:rsidR="00072DC2" w:rsidRDefault="00072DC2" w:rsidP="00072DC2">
      <w:pPr>
        <w:pStyle w:val="Heading2"/>
      </w:pPr>
      <w:r w:rsidRPr="00072DC2">
        <w:t>Lecture 12-minimum spanning trees</w:t>
      </w:r>
    </w:p>
    <w:p w14:paraId="14E57274" w14:textId="19D5F20B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5B4B4AC0" w14:textId="77777777" w:rsidR="00543F68" w:rsidRPr="00543F68" w:rsidRDefault="00543F68" w:rsidP="00543F68">
      <w:pPr>
        <w:rPr>
          <w:sz w:val="22"/>
          <w:szCs w:val="22"/>
        </w:rPr>
      </w:pPr>
    </w:p>
    <w:p w14:paraId="727F8FD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p w14:paraId="746AFD56" w14:textId="77777777" w:rsidR="00543F68" w:rsidRPr="00543F68" w:rsidRDefault="00543F68" w:rsidP="00543F68">
      <w:pPr>
        <w:rPr>
          <w:sz w:val="22"/>
          <w:szCs w:val="22"/>
        </w:rPr>
      </w:pPr>
    </w:p>
    <w:p w14:paraId="4785BF2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6B46EA41" w14:textId="77777777" w:rsidR="00543F68" w:rsidRPr="00543F68" w:rsidRDefault="00543F68" w:rsidP="00543F68">
      <w:pPr>
        <w:rPr>
          <w:sz w:val="22"/>
          <w:szCs w:val="22"/>
        </w:rPr>
      </w:pPr>
    </w:p>
    <w:p w14:paraId="1A95C06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</w:t>
      </w:r>
      <w:proofErr w:type="gramStart"/>
      <w:r w:rsidRPr="00543F68">
        <w:rPr>
          <w:sz w:val="22"/>
          <w:szCs w:val="22"/>
        </w:rPr>
        <w:t>Social</w:t>
      </w:r>
      <w:proofErr w:type="gramEnd"/>
      <w:r w:rsidRPr="00543F68">
        <w:rPr>
          <w:sz w:val="22"/>
          <w:szCs w:val="22"/>
        </w:rPr>
        <w:t xml:space="preserve"> network analysis</w:t>
      </w:r>
    </w:p>
    <w:p w14:paraId="682AA3F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</w:t>
      </w:r>
      <w:proofErr w:type="spellStart"/>
      <w:r w:rsidRPr="00543F68">
        <w:rPr>
          <w:sz w:val="22"/>
          <w:szCs w:val="22"/>
        </w:rPr>
        <w:t>neighborhood</w:t>
      </w:r>
      <w:proofErr w:type="spellEnd"/>
    </w:p>
    <w:p w14:paraId="46E12E5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4B867834" w14:textId="77777777" w:rsidR="00543F68" w:rsidRPr="00543F68" w:rsidRDefault="00543F68" w:rsidP="00543F68">
      <w:pPr>
        <w:rPr>
          <w:sz w:val="22"/>
          <w:szCs w:val="22"/>
        </w:rPr>
      </w:pPr>
    </w:p>
    <w:p w14:paraId="00BE3ED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5. What is the first step in Kruskal's algorithm?</w:t>
      </w:r>
    </w:p>
    <w:p w14:paraId="1D7D1FF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d) Add all edges to the tree</w:t>
      </w:r>
    </w:p>
    <w:p w14:paraId="5A49CD16" w14:textId="77777777" w:rsidR="00543F68" w:rsidRPr="00543F68" w:rsidRDefault="00543F68" w:rsidP="00543F68">
      <w:pPr>
        <w:rPr>
          <w:sz w:val="22"/>
          <w:szCs w:val="22"/>
        </w:rPr>
      </w:pPr>
    </w:p>
    <w:p w14:paraId="5C4DA28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1016629E" w14:textId="77777777" w:rsidR="00543F68" w:rsidRPr="00543F68" w:rsidRDefault="00543F68" w:rsidP="00543F68">
      <w:pPr>
        <w:rPr>
          <w:sz w:val="22"/>
          <w:szCs w:val="22"/>
        </w:rPr>
      </w:pPr>
    </w:p>
    <w:p w14:paraId="45D2091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7. What data structure is commonly used in the implementation of Kruskal's algorithm?</w:t>
      </w:r>
    </w:p>
    <w:p w14:paraId="25B45C7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Stack</w:t>
      </w:r>
    </w:p>
    <w:p w14:paraId="134C7DF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Queue</w:t>
      </w:r>
    </w:p>
    <w:p w14:paraId="7889A87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Union-find</w:t>
      </w:r>
    </w:p>
    <w:p w14:paraId="541217A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Hash table</w:t>
      </w:r>
    </w:p>
    <w:p w14:paraId="1E6E73C0" w14:textId="77777777" w:rsidR="00543F68" w:rsidRPr="00543F68" w:rsidRDefault="00543F68" w:rsidP="00543F68">
      <w:pPr>
        <w:rPr>
          <w:sz w:val="22"/>
          <w:szCs w:val="22"/>
        </w:rPr>
      </w:pPr>
    </w:p>
    <w:p w14:paraId="0E5B49F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9. In Prim's algorithm, how are edges selected to be added to the tree?</w:t>
      </w:r>
    </w:p>
    <w:p w14:paraId="5F3171E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Randomly</w:t>
      </w:r>
    </w:p>
    <w:p w14:paraId="06EC923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Based on their endpoints</w:t>
      </w:r>
    </w:p>
    <w:p w14:paraId="3CB1871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minimum weight edge with exactly one endpoint in the tree</w:t>
      </w:r>
    </w:p>
    <w:p w14:paraId="019872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The maximum weight edge with both endpoints outside the tree</w:t>
      </w:r>
    </w:p>
    <w:p w14:paraId="4D9701FD" w14:textId="77777777" w:rsidR="00543F68" w:rsidRPr="00543F68" w:rsidRDefault="00543F68" w:rsidP="00543F68">
      <w:pPr>
        <w:rPr>
          <w:sz w:val="22"/>
          <w:szCs w:val="22"/>
        </w:rPr>
      </w:pPr>
    </w:p>
    <w:p w14:paraId="353433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0. How many edges does Prim's algorithm add to create the MST?</w:t>
      </w:r>
    </w:p>
    <w:p w14:paraId="2EAD96D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V</w:t>
      </w:r>
    </w:p>
    <w:p w14:paraId="5480401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V - 1</w:t>
      </w:r>
    </w:p>
    <w:p w14:paraId="5726D27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E - 1</w:t>
      </w:r>
    </w:p>
    <w:p w14:paraId="64B361EB" w14:textId="77777777" w:rsidR="00543F68" w:rsidRPr="00543F68" w:rsidRDefault="00543F68" w:rsidP="00543F68">
      <w:pPr>
        <w:rPr>
          <w:sz w:val="22"/>
          <w:szCs w:val="22"/>
        </w:rPr>
      </w:pPr>
    </w:p>
    <w:p w14:paraId="50C055C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1. What is a key similarity between Dijkstra's algorithm and Prim's algorithm?</w:t>
      </w:r>
    </w:p>
    <w:p w14:paraId="7DA7923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They both produce a maximum spanning tree</w:t>
      </w:r>
    </w:p>
    <w:p w14:paraId="0E02BB58" w14:textId="77777777" w:rsidR="00543F68" w:rsidRPr="00543F68" w:rsidRDefault="00543F68" w:rsidP="00543F68">
      <w:pPr>
        <w:rPr>
          <w:sz w:val="22"/>
          <w:szCs w:val="22"/>
        </w:rPr>
      </w:pPr>
    </w:p>
    <w:p w14:paraId="19D9DD7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2. What is a fundamental difference between Dijkstra's and Prim's algorithms?</w:t>
      </w:r>
    </w:p>
    <w:p w14:paraId="5611BE1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0AAC0462" w14:textId="77777777" w:rsidR="00543F68" w:rsidRPr="00543F68" w:rsidRDefault="00543F68" w:rsidP="00543F68">
      <w:pPr>
        <w:rPr>
          <w:sz w:val="22"/>
          <w:szCs w:val="22"/>
        </w:rPr>
      </w:pPr>
    </w:p>
    <w:p w14:paraId="0430E6E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3. In Dijkstra's algorithm, how is the distance to a vertex updated?</w:t>
      </w:r>
    </w:p>
    <w:p w14:paraId="631670A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By choosing the maximum of the current distance and the new path distance</w:t>
      </w:r>
    </w:p>
    <w:p w14:paraId="511D1F38" w14:textId="77777777" w:rsidR="00543F68" w:rsidRPr="00543F68" w:rsidRDefault="00543F68" w:rsidP="00543F68">
      <w:pPr>
        <w:rPr>
          <w:sz w:val="22"/>
          <w:szCs w:val="22"/>
        </w:rPr>
      </w:pPr>
    </w:p>
    <w:p w14:paraId="6543811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4. In Prim's algorithm, how is the next vertex chosen?</w:t>
      </w:r>
    </w:p>
    <w:p w14:paraId="69BCD9E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vertex farthest from the starting point</w:t>
      </w:r>
    </w:p>
    <w:p w14:paraId="54CF77BC" w14:textId="77777777" w:rsidR="00543F68" w:rsidRPr="00543F68" w:rsidRDefault="00543F68" w:rsidP="00543F68">
      <w:pPr>
        <w:rPr>
          <w:sz w:val="22"/>
          <w:szCs w:val="22"/>
        </w:rPr>
      </w:pPr>
    </w:p>
    <w:p w14:paraId="363151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8. What property of a graph ensures that a minimum spanning tree exists?</w:t>
      </w:r>
    </w:p>
    <w:p w14:paraId="1CFE11F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23EFD548" w14:textId="77777777" w:rsidR="00543F68" w:rsidRPr="00543F68" w:rsidRDefault="00543F68" w:rsidP="00543F68">
      <w:pPr>
        <w:rPr>
          <w:sz w:val="22"/>
          <w:szCs w:val="22"/>
        </w:rPr>
      </w:pPr>
    </w:p>
    <w:p w14:paraId="42D5EFD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9. In the context of MST, what does "greedy" mean?</w:t>
      </w:r>
    </w:p>
    <w:p w14:paraId="245FE0C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71B475BC" w14:textId="421AFDF3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The algorithm only works on complete graphs</w:t>
      </w:r>
    </w:p>
    <w:sectPr w:rsidR="00543F68" w:rsidRPr="00543F6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7BF2B2" w14:textId="77777777" w:rsidR="008B3A0B" w:rsidRDefault="008B3A0B" w:rsidP="00FB339F">
      <w:pPr>
        <w:spacing w:after="0" w:line="240" w:lineRule="auto"/>
      </w:pPr>
      <w:r>
        <w:separator/>
      </w:r>
    </w:p>
  </w:endnote>
  <w:endnote w:type="continuationSeparator" w:id="0">
    <w:p w14:paraId="1BA0ACFC" w14:textId="77777777" w:rsidR="008B3A0B" w:rsidRDefault="008B3A0B" w:rsidP="00FB3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D59A72" w14:textId="77777777" w:rsidR="008B3A0B" w:rsidRDefault="008B3A0B" w:rsidP="00FB339F">
      <w:pPr>
        <w:spacing w:after="0" w:line="240" w:lineRule="auto"/>
      </w:pPr>
      <w:r>
        <w:separator/>
      </w:r>
    </w:p>
  </w:footnote>
  <w:footnote w:type="continuationSeparator" w:id="0">
    <w:p w14:paraId="41DFBB67" w14:textId="77777777" w:rsidR="008B3A0B" w:rsidRDefault="008B3A0B" w:rsidP="00FB3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761D87" w14:textId="054785B1" w:rsidR="00FB339F" w:rsidRDefault="00FB33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3E09591" wp14:editId="3D2979AC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659709344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ED86C4" w14:textId="6157B12B" w:rsidR="00FB339F" w:rsidRPr="00FB339F" w:rsidRDefault="00FB339F" w:rsidP="00FB33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B33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E0959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textbox style="mso-fit-shape-to-text:t" inset="0,15pt,20pt,0">
                <w:txbxContent>
                  <w:p w14:paraId="06ED86C4" w14:textId="6157B12B" w:rsidR="00FB339F" w:rsidRPr="00FB339F" w:rsidRDefault="00FB339F" w:rsidP="00FB33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B33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24C12A" w14:textId="1CFA7785" w:rsidR="00FB339F" w:rsidRDefault="00FB33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FC7E3AF" wp14:editId="18306789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036287891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50F638" w14:textId="1502A361" w:rsidR="00FB339F" w:rsidRPr="00FB339F" w:rsidRDefault="00FB339F" w:rsidP="00FB33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B33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FC7E3A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textbox style="mso-fit-shape-to-text:t" inset="0,15pt,20pt,0">
                <w:txbxContent>
                  <w:p w14:paraId="3850F638" w14:textId="1502A361" w:rsidR="00FB339F" w:rsidRPr="00FB339F" w:rsidRDefault="00FB339F" w:rsidP="00FB33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B33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2B961F" w14:textId="6ECBE2DF" w:rsidR="00FB339F" w:rsidRDefault="00FB33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ECB7901" wp14:editId="5C1D936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341087204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AF2318" w14:textId="50E24EA6" w:rsidR="00FB339F" w:rsidRPr="00FB339F" w:rsidRDefault="00FB339F" w:rsidP="00FB33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B33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CB790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textbox style="mso-fit-shape-to-text:t" inset="0,15pt,20pt,0">
                <w:txbxContent>
                  <w:p w14:paraId="63AF2318" w14:textId="50E24EA6" w:rsidR="00FB339F" w:rsidRPr="00FB339F" w:rsidRDefault="00FB339F" w:rsidP="00FB33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B33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rgUAcF6sYSwAAAA="/>
  </w:docVars>
  <w:rsids>
    <w:rsidRoot w:val="00F5668A"/>
    <w:rsid w:val="00072DC2"/>
    <w:rsid w:val="00152A56"/>
    <w:rsid w:val="00543F68"/>
    <w:rsid w:val="006A2888"/>
    <w:rsid w:val="006D40B1"/>
    <w:rsid w:val="006F0005"/>
    <w:rsid w:val="008B3A0B"/>
    <w:rsid w:val="00A12CB1"/>
    <w:rsid w:val="00C94B87"/>
    <w:rsid w:val="00CD7658"/>
    <w:rsid w:val="00F5668A"/>
    <w:rsid w:val="00FB3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B3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28</Words>
  <Characters>3011</Characters>
  <Application>Microsoft Office Word</Application>
  <DocSecurity>0</DocSecurity>
  <Lines>25</Lines>
  <Paragraphs>7</Paragraphs>
  <ScaleCrop>false</ScaleCrop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dcterms:created xsi:type="dcterms:W3CDTF">2024-10-01T21:03:00Z</dcterms:created>
  <dcterms:modified xsi:type="dcterms:W3CDTF">2024-12-16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45493e4,27525da0,3dc47f93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